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5AB25" w14:textId="40792EAE" w:rsidR="002B46B2" w:rsidRDefault="002B46B2" w:rsidP="002B46B2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32"/>
          <w:szCs w:val="32"/>
        </w:rPr>
      </w:pPr>
      <w:r>
        <w:rPr>
          <w:rStyle w:val="normaltextrun"/>
          <w:rFonts w:ascii="Calibri" w:hAnsi="Calibri" w:cs="Calibri"/>
          <w:sz w:val="32"/>
          <w:szCs w:val="32"/>
        </w:rPr>
        <w:t>[potential</w:t>
      </w:r>
      <w:r w:rsidR="001158EB">
        <w:rPr>
          <w:rStyle w:val="normaltextrun"/>
          <w:rFonts w:ascii="Calibri" w:hAnsi="Calibri" w:cs="Calibri"/>
          <w:sz w:val="32"/>
          <w:szCs w:val="32"/>
        </w:rPr>
        <w:t xml:space="preserve"> </w:t>
      </w:r>
      <w:r>
        <w:rPr>
          <w:rStyle w:val="normaltextrun"/>
          <w:rFonts w:ascii="Calibri" w:hAnsi="Calibri" w:cs="Calibri"/>
          <w:sz w:val="32"/>
          <w:szCs w:val="32"/>
        </w:rPr>
        <w:t>new</w:t>
      </w:r>
      <w:r w:rsidR="001158EB">
        <w:rPr>
          <w:rStyle w:val="normaltextrun"/>
          <w:rFonts w:ascii="Calibri" w:hAnsi="Calibri" w:cs="Calibri"/>
          <w:sz w:val="32"/>
          <w:szCs w:val="32"/>
        </w:rPr>
        <w:t xml:space="preserve"> </w:t>
      </w:r>
      <w:r>
        <w:rPr>
          <w:rStyle w:val="normaltextrun"/>
          <w:rFonts w:ascii="Calibri" w:hAnsi="Calibri" w:cs="Calibri"/>
          <w:sz w:val="32"/>
          <w:szCs w:val="32"/>
        </w:rPr>
        <w:t>member-did</w:t>
      </w:r>
      <w:r w:rsidR="001158EB">
        <w:rPr>
          <w:rStyle w:val="normaltextrun"/>
          <w:rFonts w:ascii="Calibri" w:hAnsi="Calibri" w:cs="Calibri"/>
          <w:sz w:val="32"/>
          <w:szCs w:val="32"/>
        </w:rPr>
        <w:t xml:space="preserve"> </w:t>
      </w:r>
      <w:r>
        <w:rPr>
          <w:rStyle w:val="normaltextrun"/>
          <w:rFonts w:ascii="Calibri" w:hAnsi="Calibri" w:cs="Calibri"/>
          <w:sz w:val="32"/>
          <w:szCs w:val="32"/>
        </w:rPr>
        <w:t>not</w:t>
      </w:r>
      <w:r w:rsidR="001158EB">
        <w:rPr>
          <w:rStyle w:val="normaltextrun"/>
          <w:rFonts w:ascii="Calibri" w:hAnsi="Calibri" w:cs="Calibri"/>
          <w:sz w:val="32"/>
          <w:szCs w:val="32"/>
        </w:rPr>
        <w:t xml:space="preserve"> </w:t>
      </w:r>
      <w:r>
        <w:rPr>
          <w:rStyle w:val="normaltextrun"/>
          <w:rFonts w:ascii="Calibri" w:hAnsi="Calibri" w:cs="Calibri"/>
          <w:sz w:val="32"/>
          <w:szCs w:val="32"/>
        </w:rPr>
        <w:t>join-</w:t>
      </w:r>
      <w:r w:rsidR="001158EB">
        <w:rPr>
          <w:rStyle w:val="normaltextrun"/>
          <w:rFonts w:ascii="Calibri" w:hAnsi="Calibri" w:cs="Calibri"/>
          <w:sz w:val="32"/>
          <w:szCs w:val="32"/>
        </w:rPr>
        <w:t xml:space="preserve"> </w:t>
      </w:r>
      <w:r>
        <w:rPr>
          <w:rStyle w:val="normaltextrun"/>
          <w:rFonts w:ascii="Calibri" w:hAnsi="Calibri" w:cs="Calibri"/>
          <w:sz w:val="32"/>
          <w:szCs w:val="32"/>
        </w:rPr>
        <w:t>follow</w:t>
      </w:r>
      <w:r w:rsidR="001158EB">
        <w:rPr>
          <w:rStyle w:val="normaltextrun"/>
          <w:rFonts w:ascii="Calibri" w:hAnsi="Calibri" w:cs="Calibri"/>
          <w:sz w:val="32"/>
          <w:szCs w:val="32"/>
        </w:rPr>
        <w:t xml:space="preserve"> </w:t>
      </w:r>
      <w:r>
        <w:rPr>
          <w:rStyle w:val="normaltextrun"/>
          <w:rFonts w:ascii="Calibri" w:hAnsi="Calibri" w:cs="Calibri"/>
          <w:sz w:val="32"/>
          <w:szCs w:val="32"/>
        </w:rPr>
        <w:t>up</w:t>
      </w:r>
      <w:r w:rsidR="001158EB">
        <w:rPr>
          <w:rStyle w:val="normaltextrun"/>
          <w:rFonts w:ascii="Calibri" w:hAnsi="Calibri" w:cs="Calibri"/>
          <w:sz w:val="32"/>
          <w:szCs w:val="32"/>
        </w:rPr>
        <w:t xml:space="preserve"> </w:t>
      </w:r>
      <w:r>
        <w:rPr>
          <w:rStyle w:val="normaltextrun"/>
          <w:rFonts w:ascii="Calibri" w:hAnsi="Calibri" w:cs="Calibri"/>
          <w:sz w:val="32"/>
          <w:szCs w:val="32"/>
        </w:rPr>
        <w:t>email/letter]</w:t>
      </w:r>
      <w:r w:rsidR="001158EB">
        <w:rPr>
          <w:rStyle w:val="eop"/>
          <w:rFonts w:ascii="Calibri" w:hAnsi="Calibri" w:cs="Calibri"/>
          <w:sz w:val="32"/>
          <w:szCs w:val="32"/>
        </w:rPr>
        <w:t xml:space="preserve"> </w:t>
      </w:r>
    </w:p>
    <w:p w14:paraId="1168FD24" w14:textId="77777777" w:rsidR="002B46B2" w:rsidRDefault="002B46B2" w:rsidP="002B46B2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0C237D17" w14:textId="38E7FEF0" w:rsidR="002B46B2" w:rsidRDefault="002B46B2" w:rsidP="002B46B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Dea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[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prospective</w:t>
      </w:r>
      <w:r w:rsidR="001158EB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member</w:t>
      </w:r>
      <w:r>
        <w:rPr>
          <w:rStyle w:val="normaltextrun"/>
          <w:rFonts w:ascii="Calibri" w:hAnsi="Calibri" w:cs="Calibri"/>
          <w:sz w:val="22"/>
          <w:szCs w:val="22"/>
        </w:rPr>
        <w:t>]</w:t>
      </w:r>
      <w:r w:rsidR="001158EB">
        <w:rPr>
          <w:rStyle w:val="normaltextrun"/>
          <w:rFonts w:ascii="Calibri" w:hAnsi="Calibri" w:cs="Calibri"/>
          <w:sz w:val="22"/>
          <w:szCs w:val="22"/>
        </w:rPr>
        <w:t>,</w:t>
      </w:r>
      <w:r w:rsidR="001158EB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0A8A7E44" w14:textId="77777777" w:rsidR="002B46B2" w:rsidRDefault="002B46B2" w:rsidP="002B46B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48829C3E" w14:textId="16353C31" w:rsidR="002B46B2" w:rsidRDefault="002B46B2" w:rsidP="002B46B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It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as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great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eet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t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recent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new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employe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rientation.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r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o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glad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’v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decided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each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n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[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district</w:t>
      </w:r>
      <w:r w:rsidR="001158EB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name</w:t>
      </w:r>
      <w:r w:rsidR="001158EB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here</w:t>
      </w:r>
      <w:r>
        <w:rPr>
          <w:rStyle w:val="normaltextrun"/>
          <w:sz w:val="22"/>
          <w:szCs w:val="22"/>
        </w:rPr>
        <w:t>].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embe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journey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s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uniqu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,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d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hen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join,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ill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find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host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f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pportunities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pply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alents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n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nterest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f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hyperlink r:id="rId4" w:tgtFrame="_blank" w:history="1"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fully</w:t>
        </w:r>
        <w:r w:rsidR="001158EB"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 xml:space="preserve"> </w:t>
        </w:r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funded</w:t>
        </w:r>
      </w:hyperlink>
      <w:r>
        <w:rPr>
          <w:rStyle w:val="normaltextrun"/>
          <w:sz w:val="22"/>
          <w:szCs w:val="22"/>
        </w:rPr>
        <w:t>,</w:t>
      </w:r>
      <w:r w:rsidR="001158EB">
        <w:rPr>
          <w:rStyle w:val="normaltextrun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or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equitable</w:t>
      </w:r>
      <w:r>
        <w:rPr>
          <w:rStyle w:val="normaltextrun"/>
          <w:sz w:val="22"/>
          <w:szCs w:val="22"/>
        </w:rPr>
        <w:t>,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d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hyperlink r:id="rId5" w:tgtFrame="_blank" w:history="1"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socially</w:t>
        </w:r>
        <w:r w:rsidR="001158EB"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 xml:space="preserve"> </w:t>
        </w:r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just</w:t>
        </w:r>
      </w:hyperlink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national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chool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ystem.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61AEA4FB" w14:textId="77777777" w:rsidR="002B46B2" w:rsidRDefault="002B46B2" w:rsidP="002B46B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55B0DBE7" w14:textId="085D8A30" w:rsidR="002B46B2" w:rsidRDefault="002B46B2" w:rsidP="002B46B2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uring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rientation,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hop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had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pportunity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e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u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local,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tate,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d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national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vision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fo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quality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ublic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education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fo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every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tudent.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n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fac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f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urrent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economic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risis,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u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ission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rotect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d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romot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alifornia’s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ublic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chools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has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neve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or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mportant!</w:t>
      </w:r>
      <w:r w:rsidR="001158EB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3150B127" w14:textId="77777777" w:rsidR="002B46B2" w:rsidRDefault="002B46B2" w:rsidP="002B46B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7CF0FD8A" w14:textId="55C2355F" w:rsidR="002B46B2" w:rsidRDefault="002B46B2" w:rsidP="002B46B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Our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ollective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ength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was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on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full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display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during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the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OVID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risis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as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embers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of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[</w:t>
      </w:r>
      <w:r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>your</w:t>
      </w:r>
      <w:r w:rsidR="001158EB"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>association</w:t>
      </w:r>
      <w:r w:rsidR="001158EB"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>here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]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ontinued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to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work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throughout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the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pandemic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to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ensure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udents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and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embers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turn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to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chools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and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worksites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that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prioritize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the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health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and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afety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of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all.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Thanks to </w:t>
      </w:r>
      <w:r w:rsidR="00596F40">
        <w:rPr>
          <w:rStyle w:val="normaltextrun"/>
          <w:rFonts w:ascii="Calibri" w:hAnsi="Calibri" w:cs="Calibri"/>
          <w:b/>
          <w:bCs/>
          <w:sz w:val="22"/>
          <w:szCs w:val="22"/>
        </w:rPr>
        <w:t>this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advocacy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[</w:t>
      </w:r>
      <w:r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>new</w:t>
      </w:r>
      <w:r w:rsidR="001158EB"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>MOU</w:t>
      </w:r>
      <w:r w:rsidR="001158EB"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>or</w:t>
      </w:r>
      <w:r w:rsidR="001158EB"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>other</w:t>
      </w:r>
      <w:r w:rsidR="001158EB"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>health</w:t>
      </w:r>
      <w:r w:rsidR="001158EB"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>and</w:t>
      </w:r>
      <w:r w:rsidR="001158EB"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>safety</w:t>
      </w:r>
      <w:r w:rsidR="001158EB"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>language</w:t>
      </w:r>
      <w:r w:rsidR="001158EB"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>here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]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>.</w:t>
      </w:r>
      <w:r w:rsidR="001158EB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10B08863" w14:textId="77777777" w:rsidR="002B46B2" w:rsidRDefault="002B46B2" w:rsidP="002B46B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443B820E" w14:textId="67A38C9A" w:rsidR="002B46B2" w:rsidRDefault="002B46B2" w:rsidP="002B46B2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hen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hoos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join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[</w:t>
      </w:r>
      <w:r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>your</w:t>
      </w:r>
      <w:r w:rsidR="001158EB"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>association</w:t>
      </w:r>
      <w:r w:rsidR="001158EB"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FF0000"/>
          <w:sz w:val="22"/>
          <w:szCs w:val="22"/>
        </w:rPr>
        <w:t>here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]</w:t>
      </w:r>
      <w:r w:rsidR="001158EB">
        <w:rPr>
          <w:rStyle w:val="normaltextrun"/>
          <w:rFonts w:ascii="Calibri" w:hAnsi="Calibri" w:cs="Calibri"/>
          <w:b/>
          <w:bCs/>
          <w:sz w:val="22"/>
          <w:szCs w:val="22"/>
        </w:rPr>
        <w:t>,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r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lso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becoming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art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f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310,000-membe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alifornia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eachers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ssociation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(CTA)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d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proofErr w:type="gramStart"/>
      <w:r>
        <w:rPr>
          <w:rStyle w:val="normaltextrun"/>
          <w:rFonts w:ascii="Calibri" w:hAnsi="Calibri" w:cs="Calibri"/>
          <w:sz w:val="22"/>
          <w:szCs w:val="22"/>
        </w:rPr>
        <w:t>3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illion-member</w:t>
      </w:r>
      <w:proofErr w:type="gramEnd"/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National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Education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ssociation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(NEA), which have </w:t>
      </w:r>
      <w:r>
        <w:rPr>
          <w:rStyle w:val="normaltextrun"/>
          <w:rFonts w:ascii="Calibri" w:hAnsi="Calibri" w:cs="Calibri"/>
          <w:sz w:val="22"/>
          <w:szCs w:val="22"/>
        </w:rPr>
        <w:t>rich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histories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of </w:t>
      </w:r>
      <w:r>
        <w:rPr>
          <w:rStyle w:val="normaltextrun"/>
          <w:rFonts w:ascii="Calibri" w:hAnsi="Calibri" w:cs="Calibri"/>
          <w:sz w:val="22"/>
          <w:szCs w:val="22"/>
        </w:rPr>
        <w:t>advocating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fo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ll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tudents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d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educators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fo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or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an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155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ears.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7040DBB0" w14:textId="77777777" w:rsidR="002B46B2" w:rsidRDefault="002B46B2" w:rsidP="002B46B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39F934B8" w14:textId="4AD40137" w:rsidR="002B46B2" w:rsidRDefault="002B46B2" w:rsidP="002B46B2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s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an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ee,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e’v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been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round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while,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d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ill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b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by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id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fo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ears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ome.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t’s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becaus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f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educators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just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lik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ho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banded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gethe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at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hav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emerged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tronge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fte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every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hallenge.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r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ill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urely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b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or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head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f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us,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but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ill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ontinu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eet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m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head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n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ith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trength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f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u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union.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37DF64FC" w14:textId="77777777" w:rsidR="002B46B2" w:rsidRDefault="002B46B2" w:rsidP="002B46B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28684452" w14:textId="60EB3601" w:rsidR="002B46B2" w:rsidRDefault="002B46B2" w:rsidP="002B46B2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hank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gain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fo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ttending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u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rientation.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proofErr w:type="gramStart"/>
      <w:r>
        <w:rPr>
          <w:rStyle w:val="normaltextrun"/>
          <w:rFonts w:ascii="Calibri" w:hAnsi="Calibri" w:cs="Calibri"/>
          <w:sz w:val="22"/>
          <w:szCs w:val="22"/>
        </w:rPr>
        <w:t>We’ll</w:t>
      </w:r>
      <w:proofErr w:type="gramEnd"/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heck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n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ith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littl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late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e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how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chool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ea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s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going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d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swer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y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question</w:t>
      </w:r>
      <w:r w:rsidR="00337576">
        <w:rPr>
          <w:rStyle w:val="normaltextrun"/>
          <w:rFonts w:ascii="Calibri" w:hAnsi="Calibri" w:cs="Calibri"/>
          <w:sz w:val="22"/>
          <w:szCs w:val="22"/>
        </w:rPr>
        <w:t>s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ay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have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bout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hyperlink r:id="rId6" w:tgtFrame="_blank" w:history="1"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becoming</w:t>
        </w:r>
        <w:r w:rsidR="001158EB"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 xml:space="preserve"> </w:t>
        </w:r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a</w:t>
        </w:r>
        <w:r w:rsidR="001158EB"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 xml:space="preserve"> </w:t>
        </w:r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member</w:t>
        </w:r>
      </w:hyperlink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f</w:t>
      </w:r>
      <w:r w:rsidR="001158EB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[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your</w:t>
      </w:r>
      <w:r w:rsidR="001158EB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local</w:t>
      </w:r>
      <w:r w:rsidR="001158EB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educators</w:t>
      </w:r>
      <w:r w:rsidR="001158EB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union</w:t>
      </w:r>
      <w:r>
        <w:rPr>
          <w:rStyle w:val="normaltextrun"/>
          <w:rFonts w:ascii="Calibri" w:hAnsi="Calibri" w:cs="Calibri"/>
          <w:sz w:val="22"/>
          <w:szCs w:val="22"/>
        </w:rPr>
        <w:t>]</w:t>
      </w:r>
      <w:r w:rsidR="00337576">
        <w:rPr>
          <w:rStyle w:val="normaltextrun"/>
          <w:rFonts w:ascii="Calibri" w:hAnsi="Calibri" w:cs="Calibri"/>
          <w:sz w:val="22"/>
          <w:szCs w:val="22"/>
        </w:rPr>
        <w:t>.</w:t>
      </w:r>
      <w:r w:rsidR="001158EB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6576BD9D" w14:textId="77777777" w:rsidR="002B46B2" w:rsidRDefault="002B46B2" w:rsidP="002B46B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4311D096" w14:textId="65337C9B" w:rsidR="002B46B2" w:rsidRDefault="002B46B2" w:rsidP="002B46B2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Respectfully,</w:t>
      </w:r>
      <w:r w:rsidR="001158EB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3856BAC9" w14:textId="77777777" w:rsidR="002B46B2" w:rsidRDefault="002B46B2" w:rsidP="002B46B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6AFA1D65" w14:textId="77777777" w:rsidR="001158EB" w:rsidRDefault="002B46B2" w:rsidP="002B46B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[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President</w:t>
      </w:r>
      <w:r w:rsidR="001158EB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name</w:t>
      </w:r>
      <w:r w:rsidR="001158EB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here</w:t>
      </w:r>
      <w:r>
        <w:rPr>
          <w:rStyle w:val="normaltextrun"/>
          <w:rFonts w:ascii="Calibri" w:hAnsi="Calibri" w:cs="Calibri"/>
          <w:sz w:val="22"/>
          <w:szCs w:val="22"/>
        </w:rPr>
        <w:t>]</w:t>
      </w:r>
      <w:r w:rsidR="001158EB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59225FA2" w14:textId="77777777" w:rsidR="001158EB" w:rsidRDefault="001158EB" w:rsidP="002B46B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 </w:t>
      </w:r>
    </w:p>
    <w:p w14:paraId="25A9C6B0" w14:textId="16BBACFC" w:rsidR="002B46B2" w:rsidRDefault="001158EB" w:rsidP="002B46B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 </w:t>
      </w:r>
    </w:p>
    <w:p w14:paraId="65B00DD7" w14:textId="612C84CC" w:rsidR="002B46B2" w:rsidRPr="002B46B2" w:rsidRDefault="002B46B2" w:rsidP="002B46B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sectPr w:rsidR="002B46B2" w:rsidRPr="002B46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LcwNzUFMowtjJR0lIJTi4sz8/NACoxqAWThlgEsAAAA"/>
  </w:docVars>
  <w:rsids>
    <w:rsidRoot w:val="002B46B2"/>
    <w:rsid w:val="001158EB"/>
    <w:rsid w:val="002B46B2"/>
    <w:rsid w:val="002C11C8"/>
    <w:rsid w:val="00337576"/>
    <w:rsid w:val="005604B7"/>
    <w:rsid w:val="00596F40"/>
    <w:rsid w:val="008346F7"/>
    <w:rsid w:val="008B3AC7"/>
    <w:rsid w:val="00A07C6A"/>
    <w:rsid w:val="00F27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95DA0"/>
  <w15:chartTrackingRefBased/>
  <w15:docId w15:val="{B8073BD3-75CF-4B8E-8F59-21C788337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B46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B46B2"/>
  </w:style>
  <w:style w:type="character" w:customStyle="1" w:styleId="eop">
    <w:name w:val="eop"/>
    <w:basedOn w:val="DefaultParagraphFont"/>
    <w:rsid w:val="002B46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0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6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3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1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0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48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8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2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9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36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ta.org/join" TargetMode="External"/><Relationship Id="rId5" Type="http://schemas.openxmlformats.org/officeDocument/2006/relationships/hyperlink" Target="https://www.cta.org/our-advocacy/social-justice" TargetMode="External"/><Relationship Id="rId4" Type="http://schemas.openxmlformats.org/officeDocument/2006/relationships/hyperlink" Target="https://www.cta.org/our-advocacy/school-fund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ldman, Jonathan</dc:creator>
  <cp:keywords/>
  <dc:description/>
  <cp:lastModifiedBy>Goldman, Jonathan</cp:lastModifiedBy>
  <cp:revision>2</cp:revision>
  <dcterms:created xsi:type="dcterms:W3CDTF">2021-06-11T14:20:00Z</dcterms:created>
  <dcterms:modified xsi:type="dcterms:W3CDTF">2021-06-11T14:20:00Z</dcterms:modified>
</cp:coreProperties>
</file>